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B2B84" w14:textId="77777777" w:rsidR="003E451C" w:rsidRPr="006F1F54" w:rsidRDefault="003E451C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C7B633" w14:textId="77777777" w:rsidR="00E6251B" w:rsidRPr="006F1F54" w:rsidRDefault="00E6251B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B9D94F" w14:textId="77777777" w:rsidR="00E6251B" w:rsidRPr="006F1F54" w:rsidRDefault="00E6251B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2BD2E0" w14:textId="77777777" w:rsidR="00E6251B" w:rsidRPr="006F1F54" w:rsidRDefault="00E6251B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96A40C" w14:textId="77777777" w:rsidR="00E6251B" w:rsidRPr="006F1F54" w:rsidRDefault="00E6251B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BABF55" w14:textId="77777777" w:rsidR="00E6251B" w:rsidRPr="006F1F54" w:rsidRDefault="00E6251B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B652D9" w14:textId="77777777" w:rsidR="00E6251B" w:rsidRPr="006F1F54" w:rsidRDefault="00E6251B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C14451" w14:textId="77777777" w:rsidR="003E451C" w:rsidRPr="006F1F54" w:rsidRDefault="003E451C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F54">
        <w:rPr>
          <w:rFonts w:ascii="Times New Roman" w:hAnsi="Times New Roman" w:cs="Times New Roman"/>
          <w:sz w:val="24"/>
          <w:szCs w:val="24"/>
        </w:rPr>
        <w:t>University of the People</w:t>
      </w:r>
    </w:p>
    <w:p w14:paraId="0F669758" w14:textId="1B3CF826" w:rsidR="003E451C" w:rsidRPr="006F1F54" w:rsidRDefault="007C2480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F54">
        <w:rPr>
          <w:rFonts w:ascii="Times New Roman" w:hAnsi="Times New Roman" w:cs="Times New Roman"/>
          <w:sz w:val="24"/>
          <w:szCs w:val="24"/>
        </w:rPr>
        <w:t>CS440</w:t>
      </w:r>
      <w:r w:rsidR="00E30493" w:rsidRPr="006F1F54">
        <w:rPr>
          <w:rFonts w:ascii="Times New Roman" w:hAnsi="Times New Roman" w:cs="Times New Roman"/>
          <w:sz w:val="24"/>
          <w:szCs w:val="24"/>
        </w:rPr>
        <w:t>8</w:t>
      </w:r>
      <w:r w:rsidR="003E451C" w:rsidRPr="006F1F54">
        <w:rPr>
          <w:rFonts w:ascii="Times New Roman" w:hAnsi="Times New Roman" w:cs="Times New Roman"/>
          <w:sz w:val="24"/>
          <w:szCs w:val="24"/>
        </w:rPr>
        <w:t xml:space="preserve"> </w:t>
      </w:r>
      <w:r w:rsidR="00521A02" w:rsidRPr="006F1F54">
        <w:rPr>
          <w:rFonts w:ascii="Times New Roman" w:hAnsi="Times New Roman" w:cs="Times New Roman"/>
          <w:sz w:val="24"/>
          <w:szCs w:val="24"/>
        </w:rPr>
        <w:t xml:space="preserve">Artificial </w:t>
      </w:r>
      <w:proofErr w:type="spellStart"/>
      <w:r w:rsidR="00521A02" w:rsidRPr="006F1F54">
        <w:rPr>
          <w:rFonts w:ascii="Times New Roman" w:hAnsi="Times New Roman" w:cs="Times New Roman"/>
          <w:sz w:val="24"/>
          <w:szCs w:val="24"/>
        </w:rPr>
        <w:t>Inteligence</w:t>
      </w:r>
      <w:proofErr w:type="spellEnd"/>
      <w:r w:rsidR="00A9569C" w:rsidRPr="006F1F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C8BC1F" w14:textId="7E63D7C9" w:rsidR="003E451C" w:rsidRPr="006F1F54" w:rsidRDefault="003E451C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F54">
        <w:rPr>
          <w:rFonts w:ascii="Times New Roman" w:hAnsi="Times New Roman" w:cs="Times New Roman"/>
          <w:sz w:val="24"/>
          <w:szCs w:val="24"/>
        </w:rPr>
        <w:t xml:space="preserve">Unit </w:t>
      </w:r>
      <w:r w:rsidR="00610720">
        <w:rPr>
          <w:rFonts w:ascii="Times New Roman" w:hAnsi="Times New Roman" w:cs="Times New Roman"/>
          <w:sz w:val="24"/>
          <w:szCs w:val="24"/>
        </w:rPr>
        <w:t>4</w:t>
      </w:r>
      <w:r w:rsidRPr="006F1F54">
        <w:rPr>
          <w:rFonts w:ascii="Times New Roman" w:hAnsi="Times New Roman" w:cs="Times New Roman"/>
          <w:sz w:val="24"/>
          <w:szCs w:val="24"/>
        </w:rPr>
        <w:t xml:space="preserve"> Written Assignment </w:t>
      </w:r>
      <w:r w:rsidR="00610720">
        <w:rPr>
          <w:rFonts w:ascii="Times New Roman" w:hAnsi="Times New Roman" w:cs="Times New Roman"/>
          <w:sz w:val="24"/>
          <w:szCs w:val="24"/>
        </w:rPr>
        <w:t>4</w:t>
      </w:r>
    </w:p>
    <w:p w14:paraId="48E5D118" w14:textId="6AD248A8" w:rsidR="003E451C" w:rsidRPr="006F1F54" w:rsidRDefault="009E003C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F54">
        <w:rPr>
          <w:rFonts w:ascii="Times New Roman" w:hAnsi="Times New Roman" w:cs="Times New Roman"/>
          <w:sz w:val="24"/>
          <w:szCs w:val="24"/>
        </w:rPr>
        <w:t>Liang Xiao</w:t>
      </w:r>
    </w:p>
    <w:p w14:paraId="33936BD9" w14:textId="77777777" w:rsidR="003E451C" w:rsidRPr="006F1F54" w:rsidRDefault="003E451C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E8868B1" w14:textId="77777777" w:rsidR="00E6251B" w:rsidRPr="006F1F54" w:rsidRDefault="00E6251B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6F4B994" w14:textId="77777777" w:rsidR="00E6251B" w:rsidRPr="006F1F54" w:rsidRDefault="00E6251B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DBAC6B" w14:textId="77777777" w:rsidR="00E6251B" w:rsidRPr="006F1F54" w:rsidRDefault="00E6251B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AF0297" w14:textId="77777777" w:rsidR="00E6251B" w:rsidRPr="006F1F54" w:rsidRDefault="00E6251B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D29948" w14:textId="77777777" w:rsidR="00E6251B" w:rsidRPr="006F1F54" w:rsidRDefault="00E6251B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CFC4159" w14:textId="77777777" w:rsidR="00E6251B" w:rsidRPr="006F1F54" w:rsidRDefault="00E6251B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3F2B22" w14:textId="77777777" w:rsidR="00E6251B" w:rsidRPr="006F1F54" w:rsidRDefault="00E6251B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59E356" w14:textId="77777777" w:rsidR="00C46BD1" w:rsidRPr="006F1F54" w:rsidRDefault="00C46BD1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5C37B4" w14:textId="7F5F519A" w:rsidR="008D73B7" w:rsidRPr="008D73B7" w:rsidRDefault="008D73B7" w:rsidP="00A27E70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F1F5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Programming Assignment: </w:t>
      </w:r>
      <w:proofErr w:type="spellStart"/>
      <w:r w:rsidR="007D1FC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loring</w:t>
      </w:r>
      <w:proofErr w:type="spellEnd"/>
      <w:r w:rsidR="007D1FC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proofErr w:type="spellStart"/>
      <w:r w:rsidR="007D1FC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ograme</w:t>
      </w:r>
      <w:bookmarkStart w:id="0" w:name="_GoBack"/>
      <w:bookmarkEnd w:id="0"/>
      <w:proofErr w:type="spellEnd"/>
    </w:p>
    <w:p w14:paraId="5DF359AE" w14:textId="77777777" w:rsidR="00612989" w:rsidRDefault="00612989" w:rsidP="00612989">
      <w:pPr>
        <w:pStyle w:val="whitespace-normal"/>
        <w:numPr>
          <w:ilvl w:val="0"/>
          <w:numId w:val="11"/>
        </w:numPr>
      </w:pPr>
      <w:r>
        <w:rPr>
          <w:rStyle w:val="Strong"/>
        </w:rPr>
        <w:t>Implementation Details:</w:t>
      </w:r>
      <w:r>
        <w:t xml:space="preserve"> </w:t>
      </w:r>
    </w:p>
    <w:p w14:paraId="5BC4474B" w14:textId="77777777" w:rsidR="00612989" w:rsidRDefault="00612989" w:rsidP="00612989">
      <w:pPr>
        <w:pStyle w:val="whitespace-normal"/>
        <w:numPr>
          <w:ilvl w:val="1"/>
          <w:numId w:val="11"/>
        </w:numPr>
      </w:pPr>
      <w:r>
        <w:t>Uses a class-based structure for better organization</w:t>
      </w:r>
    </w:p>
    <w:p w14:paraId="13EFF558" w14:textId="77777777" w:rsidR="00612989" w:rsidRDefault="00612989" w:rsidP="00612989">
      <w:pPr>
        <w:pStyle w:val="whitespace-normal"/>
        <w:numPr>
          <w:ilvl w:val="1"/>
          <w:numId w:val="11"/>
        </w:numPr>
      </w:pPr>
      <w:r>
        <w:t>Implements CSP with backtracking algorithm</w:t>
      </w:r>
    </w:p>
    <w:p w14:paraId="77A3F66D" w14:textId="77777777" w:rsidR="00612989" w:rsidRDefault="00612989" w:rsidP="00612989">
      <w:pPr>
        <w:pStyle w:val="whitespace-normal"/>
        <w:numPr>
          <w:ilvl w:val="1"/>
          <w:numId w:val="11"/>
        </w:numPr>
      </w:pPr>
      <w:r>
        <w:t>Handles file input/output as specified</w:t>
      </w:r>
    </w:p>
    <w:p w14:paraId="68319C0C" w14:textId="77777777" w:rsidR="00612989" w:rsidRDefault="00612989" w:rsidP="00612989">
      <w:pPr>
        <w:pStyle w:val="whitespace-normal"/>
        <w:numPr>
          <w:ilvl w:val="1"/>
          <w:numId w:val="11"/>
        </w:numPr>
      </w:pPr>
      <w:r>
        <w:t>Includes error checking for vertex count (2-20)</w:t>
      </w:r>
    </w:p>
    <w:p w14:paraId="523C5A4A" w14:textId="77777777" w:rsidR="00612989" w:rsidRDefault="00612989" w:rsidP="00612989">
      <w:pPr>
        <w:pStyle w:val="whitespace-normal"/>
        <w:numPr>
          <w:ilvl w:val="1"/>
          <w:numId w:val="11"/>
        </w:numPr>
      </w:pPr>
      <w:r>
        <w:t xml:space="preserve">Uses the 7 </w:t>
      </w:r>
      <w:proofErr w:type="spellStart"/>
      <w:r>
        <w:t>colors</w:t>
      </w:r>
      <w:proofErr w:type="spellEnd"/>
      <w:r>
        <w:t xml:space="preserve"> in the specified order</w:t>
      </w:r>
    </w:p>
    <w:p w14:paraId="7060B23B" w14:textId="77777777" w:rsidR="00612989" w:rsidRDefault="00612989" w:rsidP="00612989">
      <w:pPr>
        <w:pStyle w:val="whitespace-normal"/>
        <w:numPr>
          <w:ilvl w:val="0"/>
          <w:numId w:val="11"/>
        </w:numPr>
      </w:pPr>
      <w:r>
        <w:rPr>
          <w:rStyle w:val="Strong"/>
        </w:rPr>
        <w:t>Key Features:</w:t>
      </w:r>
      <w:r>
        <w:t xml:space="preserve"> </w:t>
      </w:r>
    </w:p>
    <w:p w14:paraId="48A26A1C" w14:textId="77777777" w:rsidR="00612989" w:rsidRDefault="00612989" w:rsidP="00612989">
      <w:pPr>
        <w:pStyle w:val="whitespace-normal"/>
        <w:numPr>
          <w:ilvl w:val="1"/>
          <w:numId w:val="11"/>
        </w:numPr>
      </w:pPr>
      <w:r>
        <w:t>Reads graph structure from text file</w:t>
      </w:r>
    </w:p>
    <w:p w14:paraId="19CD8493" w14:textId="77777777" w:rsidR="00612989" w:rsidRDefault="00612989" w:rsidP="00612989">
      <w:pPr>
        <w:pStyle w:val="whitespace-normal"/>
        <w:numPr>
          <w:ilvl w:val="1"/>
          <w:numId w:val="11"/>
        </w:numPr>
      </w:pPr>
      <w:r>
        <w:t>Validates input constraints</w:t>
      </w:r>
    </w:p>
    <w:p w14:paraId="7C63AB0E" w14:textId="77777777" w:rsidR="00612989" w:rsidRDefault="00612989" w:rsidP="00612989">
      <w:pPr>
        <w:pStyle w:val="whitespace-normal"/>
        <w:numPr>
          <w:ilvl w:val="1"/>
          <w:numId w:val="11"/>
        </w:numPr>
      </w:pPr>
      <w:r>
        <w:t>Implements backtracking with forward checking</w:t>
      </w:r>
    </w:p>
    <w:p w14:paraId="16A62602" w14:textId="77777777" w:rsidR="00612989" w:rsidRDefault="00612989" w:rsidP="00612989">
      <w:pPr>
        <w:pStyle w:val="whitespace-normal"/>
        <w:numPr>
          <w:ilvl w:val="1"/>
          <w:numId w:val="11"/>
        </w:numPr>
      </w:pPr>
      <w:r>
        <w:t>Provides proper output formatting</w:t>
      </w:r>
    </w:p>
    <w:p w14:paraId="7F0CE02E" w14:textId="77777777" w:rsidR="00612989" w:rsidRDefault="00612989" w:rsidP="00612989">
      <w:pPr>
        <w:pStyle w:val="whitespace-normal"/>
        <w:numPr>
          <w:ilvl w:val="1"/>
          <w:numId w:val="11"/>
        </w:numPr>
      </w:pPr>
      <w:r>
        <w:t>Includes comprehensive test cases</w:t>
      </w:r>
    </w:p>
    <w:p w14:paraId="2C015387" w14:textId="77777777" w:rsidR="00612989" w:rsidRDefault="00612989" w:rsidP="00612989">
      <w:pPr>
        <w:pStyle w:val="whitespace-normal"/>
        <w:numPr>
          <w:ilvl w:val="0"/>
          <w:numId w:val="11"/>
        </w:numPr>
      </w:pPr>
      <w:r>
        <w:rPr>
          <w:rStyle w:val="Strong"/>
        </w:rPr>
        <w:t>Test Cases:</w:t>
      </w:r>
      <w:r>
        <w:t xml:space="preserve"> </w:t>
      </w:r>
    </w:p>
    <w:p w14:paraId="49EE1D9C" w14:textId="77777777" w:rsidR="00612989" w:rsidRDefault="00612989" w:rsidP="00612989">
      <w:pPr>
        <w:pStyle w:val="whitespace-normal"/>
        <w:numPr>
          <w:ilvl w:val="1"/>
          <w:numId w:val="11"/>
        </w:numPr>
      </w:pPr>
      <w:r>
        <w:t>Test Case 1: The example from the assignment (5 regions)</w:t>
      </w:r>
    </w:p>
    <w:p w14:paraId="4EF2D305" w14:textId="77777777" w:rsidR="00612989" w:rsidRDefault="00612989" w:rsidP="00612989">
      <w:pPr>
        <w:pStyle w:val="whitespace-normal"/>
        <w:numPr>
          <w:ilvl w:val="1"/>
          <w:numId w:val="11"/>
        </w:numPr>
      </w:pPr>
      <w:r>
        <w:t>Test Case 2: A simple 3-vertex graph</w:t>
      </w:r>
    </w:p>
    <w:p w14:paraId="54964F7E" w14:textId="77777777" w:rsidR="00612989" w:rsidRDefault="00612989" w:rsidP="00612989">
      <w:pPr>
        <w:pStyle w:val="whitespace-normal"/>
        <w:numPr>
          <w:ilvl w:val="1"/>
          <w:numId w:val="11"/>
        </w:numPr>
      </w:pPr>
      <w:r>
        <w:t>Test Case 3: A more complex 7-vertex graph</w:t>
      </w:r>
    </w:p>
    <w:p w14:paraId="25746519" w14:textId="77777777" w:rsidR="00612989" w:rsidRDefault="00612989" w:rsidP="00612989">
      <w:pPr>
        <w:pStyle w:val="whitespace-pre-wrap"/>
      </w:pPr>
      <w:r>
        <w:t>To run the program:</w:t>
      </w:r>
    </w:p>
    <w:p w14:paraId="171DC708" w14:textId="7AC3BA25" w:rsidR="00612989" w:rsidRDefault="00612989" w:rsidP="00612989">
      <w:pPr>
        <w:pStyle w:val="whitespace-normal"/>
        <w:numPr>
          <w:ilvl w:val="0"/>
          <w:numId w:val="12"/>
        </w:numPr>
      </w:pPr>
      <w:r>
        <w:t xml:space="preserve">Run it using Python 3: </w:t>
      </w:r>
      <w:r>
        <w:rPr>
          <w:rStyle w:val="HTMLCode"/>
        </w:rPr>
        <w:t xml:space="preserve">python </w:t>
      </w:r>
      <w:r w:rsidR="00E02523" w:rsidRPr="00E02523">
        <w:rPr>
          <w:rStyle w:val="HTMLCode"/>
        </w:rPr>
        <w:t>CSPsolution</w:t>
      </w:r>
      <w:r>
        <w:rPr>
          <w:rStyle w:val="HTMLCode"/>
        </w:rPr>
        <w:t>.py</w:t>
      </w:r>
    </w:p>
    <w:p w14:paraId="6C694310" w14:textId="77777777" w:rsidR="00612989" w:rsidRDefault="00612989" w:rsidP="00612989">
      <w:pPr>
        <w:pStyle w:val="whitespace-normal"/>
        <w:numPr>
          <w:ilvl w:val="0"/>
          <w:numId w:val="12"/>
        </w:numPr>
      </w:pPr>
      <w:r>
        <w:t>The program will automatically create and run the test cases</w:t>
      </w:r>
    </w:p>
    <w:p w14:paraId="25E8228C" w14:textId="42EEC605" w:rsidR="00600A18" w:rsidRDefault="00612989" w:rsidP="006209DB">
      <w:pPr>
        <w:pStyle w:val="whitespace-pre-wrap"/>
      </w:pPr>
      <w:r>
        <w:t xml:space="preserve">The program will create separate test files for each case and show both input and output. </w:t>
      </w:r>
    </w:p>
    <w:p w14:paraId="1114BE05" w14:textId="77777777" w:rsidR="00600A18" w:rsidRPr="00600A18" w:rsidRDefault="00600A18" w:rsidP="00600A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graph is stored in two main data structures:</w:t>
      </w:r>
    </w:p>
    <w:p w14:paraId="63CA89ED" w14:textId="77777777" w:rsidR="00600A18" w:rsidRPr="00600A18" w:rsidRDefault="00600A18" w:rsidP="00600A18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 dictionary (</w:t>
      </w:r>
      <w:proofErr w:type="spellStart"/>
      <w:proofErr w:type="gramStart"/>
      <w:r w:rsidRPr="00600A18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elf.graph</w:t>
      </w:r>
      <w:proofErr w:type="spellEnd"/>
      <w:proofErr w:type="gramEnd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 maps each vertex to its list of adjacent vertices.</w:t>
      </w:r>
    </w:p>
    <w:p w14:paraId="6C1A2735" w14:textId="77777777" w:rsidR="00600A18" w:rsidRPr="00600A18" w:rsidRDefault="00600A18" w:rsidP="00600A18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 list (</w:t>
      </w:r>
      <w:proofErr w:type="spellStart"/>
      <w:proofErr w:type="gramStart"/>
      <w:r w:rsidRPr="00600A18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elf.vertices</w:t>
      </w:r>
      <w:proofErr w:type="spellEnd"/>
      <w:proofErr w:type="gramEnd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 preserves the order of vertices as they appear in the file.</w:t>
      </w:r>
    </w:p>
    <w:p w14:paraId="425EFB7D" w14:textId="77777777" w:rsidR="00600A18" w:rsidRPr="00600A18" w:rsidRDefault="00600A18" w:rsidP="00600A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is structure accurately represents the map and is well suited for the constraint satisfaction approach.</w:t>
      </w:r>
    </w:p>
    <w:p w14:paraId="71AE2563" w14:textId="77777777" w:rsidR="00600A18" w:rsidRPr="00600A18" w:rsidRDefault="00600A18" w:rsidP="00600A1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core of the assignment is the backtracking algorithm used to solve the map </w:t>
      </w:r>
      <w:proofErr w:type="spellStart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loring</w:t>
      </w:r>
      <w:proofErr w:type="spellEnd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roblem. The implementation includes:</w:t>
      </w:r>
    </w:p>
    <w:p w14:paraId="40DD3376" w14:textId="77777777" w:rsidR="00600A18" w:rsidRPr="00600A18" w:rsidRDefault="00600A18" w:rsidP="00600A18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00A1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afety Check:</w:t>
      </w:r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 </w:t>
      </w:r>
      <w:proofErr w:type="spellStart"/>
      <w:r w:rsidRPr="00600A18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s_safe</w:t>
      </w:r>
      <w:proofErr w:type="spellEnd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ethod verifies that assigning a particular </w:t>
      </w:r>
      <w:proofErr w:type="spellStart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lor</w:t>
      </w:r>
      <w:proofErr w:type="spellEnd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a vertex does not conflict with any adjacent vertices.</w:t>
      </w:r>
    </w:p>
    <w:p w14:paraId="010C104F" w14:textId="77777777" w:rsidR="00600A18" w:rsidRPr="00600A18" w:rsidRDefault="00600A18" w:rsidP="00600A18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00A1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cursive Backtracking:</w:t>
      </w:r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 </w:t>
      </w:r>
      <w:proofErr w:type="spellStart"/>
      <w:r w:rsidRPr="00600A18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ve_map_coloring</w:t>
      </w:r>
      <w:proofErr w:type="spellEnd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ethod uses recursion to assign </w:t>
      </w:r>
      <w:proofErr w:type="spellStart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lors</w:t>
      </w:r>
      <w:proofErr w:type="spellEnd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vertices one by one. If a vertex cannot be assigned any </w:t>
      </w:r>
      <w:proofErr w:type="spellStart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lor</w:t>
      </w:r>
      <w:proofErr w:type="spellEnd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ithout a conflict, the algorithm backtracks to try a different assignment.</w:t>
      </w:r>
    </w:p>
    <w:p w14:paraId="46DA6364" w14:textId="06D20590" w:rsidR="00600A18" w:rsidRDefault="00600A18" w:rsidP="00600A18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600A1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lor</w:t>
      </w:r>
      <w:proofErr w:type="spellEnd"/>
      <w:r w:rsidRPr="00600A1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Order:</w:t>
      </w:r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lors</w:t>
      </w:r>
      <w:proofErr w:type="spellEnd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re attempted in the specified order: red, green, blue, yellow, violet, </w:t>
      </w:r>
      <w:proofErr w:type="spellStart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ray</w:t>
      </w:r>
      <w:proofErr w:type="spellEnd"/>
      <w:r w:rsidRPr="00600A1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and orange.</w:t>
      </w:r>
    </w:p>
    <w:p w14:paraId="422C241A" w14:textId="687AAB09" w:rsidR="007F25C1" w:rsidRPr="00600A18" w:rsidRDefault="007F25C1" w:rsidP="0045407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540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In our implementation, if the algorithm can't assign </w:t>
      </w:r>
      <w:proofErr w:type="spellStart"/>
      <w:r w:rsidRPr="004540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lors</w:t>
      </w:r>
      <w:proofErr w:type="spellEnd"/>
      <w:r w:rsidRPr="004540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all vertices without conflicts using the 7 available </w:t>
      </w:r>
      <w:proofErr w:type="spellStart"/>
      <w:r w:rsidRPr="004540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lors</w:t>
      </w:r>
      <w:proofErr w:type="spellEnd"/>
      <w:r w:rsidRPr="004540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it returns a failure, and the program prints "Not possible with 7 </w:t>
      </w:r>
      <w:proofErr w:type="spellStart"/>
      <w:r w:rsidRPr="004540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lors</w:t>
      </w:r>
      <w:proofErr w:type="spellEnd"/>
      <w:r w:rsidRPr="004540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" This </w:t>
      </w:r>
      <w:proofErr w:type="spellStart"/>
      <w:r w:rsidRPr="004540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havior</w:t>
      </w:r>
      <w:proofErr w:type="spellEnd"/>
      <w:r w:rsidRPr="004540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 also demonstrated in our test case with a complete graph (K8) where 8 </w:t>
      </w:r>
      <w:proofErr w:type="spellStart"/>
      <w:r w:rsidRPr="004540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lors</w:t>
      </w:r>
      <w:proofErr w:type="spellEnd"/>
      <w:r w:rsidRPr="004540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ould be needed, ensuring the program meets the assignment requirement for such scenarios.</w:t>
      </w:r>
    </w:p>
    <w:p w14:paraId="7A528838" w14:textId="77777777" w:rsidR="00600A18" w:rsidRPr="006F1F54" w:rsidRDefault="00600A18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600A18" w:rsidRPr="006F1F5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1CB288" w14:textId="77777777" w:rsidR="00FD2043" w:rsidRDefault="00FD2043" w:rsidP="005D6591">
      <w:pPr>
        <w:spacing w:after="0" w:line="240" w:lineRule="auto"/>
      </w:pPr>
      <w:r>
        <w:separator/>
      </w:r>
    </w:p>
  </w:endnote>
  <w:endnote w:type="continuationSeparator" w:id="0">
    <w:p w14:paraId="7FE2334C" w14:textId="77777777" w:rsidR="00FD2043" w:rsidRDefault="00FD2043" w:rsidP="005D6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7AD365" w14:textId="77777777" w:rsidR="00FD2043" w:rsidRDefault="00FD2043" w:rsidP="005D6591">
      <w:pPr>
        <w:spacing w:after="0" w:line="240" w:lineRule="auto"/>
      </w:pPr>
      <w:r>
        <w:separator/>
      </w:r>
    </w:p>
  </w:footnote>
  <w:footnote w:type="continuationSeparator" w:id="0">
    <w:p w14:paraId="1D8AE075" w14:textId="77777777" w:rsidR="00FD2043" w:rsidRDefault="00FD2043" w:rsidP="005D65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853481"/>
    <w:multiLevelType w:val="multilevel"/>
    <w:tmpl w:val="FC527C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217ABE"/>
    <w:multiLevelType w:val="hybridMultilevel"/>
    <w:tmpl w:val="43F0C6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F7466"/>
    <w:multiLevelType w:val="multilevel"/>
    <w:tmpl w:val="97645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203380"/>
    <w:multiLevelType w:val="multilevel"/>
    <w:tmpl w:val="F27AB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2076BD"/>
    <w:multiLevelType w:val="hybridMultilevel"/>
    <w:tmpl w:val="7658AD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D3F1A"/>
    <w:multiLevelType w:val="multilevel"/>
    <w:tmpl w:val="02F48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C70D66"/>
    <w:multiLevelType w:val="multilevel"/>
    <w:tmpl w:val="479CB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0F0698A"/>
    <w:multiLevelType w:val="multilevel"/>
    <w:tmpl w:val="2AA421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1072E7D"/>
    <w:multiLevelType w:val="multilevel"/>
    <w:tmpl w:val="7A103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A74F33"/>
    <w:multiLevelType w:val="hybridMultilevel"/>
    <w:tmpl w:val="2156683E"/>
    <w:lvl w:ilvl="0" w:tplc="4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6B86CB5"/>
    <w:multiLevelType w:val="multilevel"/>
    <w:tmpl w:val="57D4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674368"/>
    <w:multiLevelType w:val="multilevel"/>
    <w:tmpl w:val="7AE40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3B83765"/>
    <w:multiLevelType w:val="hybridMultilevel"/>
    <w:tmpl w:val="BD40EE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00066"/>
    <w:multiLevelType w:val="multilevel"/>
    <w:tmpl w:val="025E0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2"/>
  </w:num>
  <w:num w:numId="3">
    <w:abstractNumId w:val="4"/>
  </w:num>
  <w:num w:numId="4">
    <w:abstractNumId w:val="1"/>
  </w:num>
  <w:num w:numId="5">
    <w:abstractNumId w:val="9"/>
  </w:num>
  <w:num w:numId="6">
    <w:abstractNumId w:val="8"/>
  </w:num>
  <w:num w:numId="7">
    <w:abstractNumId w:val="6"/>
  </w:num>
  <w:num w:numId="8">
    <w:abstractNumId w:val="13"/>
  </w:num>
  <w:num w:numId="9">
    <w:abstractNumId w:val="5"/>
  </w:num>
  <w:num w:numId="10">
    <w:abstractNumId w:val="0"/>
  </w:num>
  <w:num w:numId="11">
    <w:abstractNumId w:val="7"/>
  </w:num>
  <w:num w:numId="12">
    <w:abstractNumId w:val="11"/>
  </w:num>
  <w:num w:numId="13">
    <w:abstractNumId w:val="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DcyMrI0NjGwNLNU0lEKTi0uzszPAykwrQUATATKJywAAAA="/>
  </w:docVars>
  <w:rsids>
    <w:rsidRoot w:val="00231A32"/>
    <w:rsid w:val="00015C1C"/>
    <w:rsid w:val="000426B0"/>
    <w:rsid w:val="000632F8"/>
    <w:rsid w:val="00064C4F"/>
    <w:rsid w:val="00067571"/>
    <w:rsid w:val="00071FF5"/>
    <w:rsid w:val="000763B7"/>
    <w:rsid w:val="00077A94"/>
    <w:rsid w:val="000854F6"/>
    <w:rsid w:val="00086E47"/>
    <w:rsid w:val="0009175C"/>
    <w:rsid w:val="00092691"/>
    <w:rsid w:val="00093F9C"/>
    <w:rsid w:val="000A1F41"/>
    <w:rsid w:val="000B1CD0"/>
    <w:rsid w:val="000C02D9"/>
    <w:rsid w:val="000C1463"/>
    <w:rsid w:val="000C3FBC"/>
    <w:rsid w:val="000D16E8"/>
    <w:rsid w:val="000E7DA3"/>
    <w:rsid w:val="000F0542"/>
    <w:rsid w:val="00106EB7"/>
    <w:rsid w:val="001206C0"/>
    <w:rsid w:val="00125110"/>
    <w:rsid w:val="00143E67"/>
    <w:rsid w:val="00144A5C"/>
    <w:rsid w:val="0014577E"/>
    <w:rsid w:val="00145EF8"/>
    <w:rsid w:val="00161489"/>
    <w:rsid w:val="00164913"/>
    <w:rsid w:val="00187D66"/>
    <w:rsid w:val="0019118B"/>
    <w:rsid w:val="00191C1D"/>
    <w:rsid w:val="001937E5"/>
    <w:rsid w:val="001B3B28"/>
    <w:rsid w:val="001B41AA"/>
    <w:rsid w:val="001B661A"/>
    <w:rsid w:val="001C158A"/>
    <w:rsid w:val="001C1E89"/>
    <w:rsid w:val="001D0CC2"/>
    <w:rsid w:val="001E4AC6"/>
    <w:rsid w:val="001E6312"/>
    <w:rsid w:val="001F2CB9"/>
    <w:rsid w:val="00202F5B"/>
    <w:rsid w:val="0020416F"/>
    <w:rsid w:val="00210007"/>
    <w:rsid w:val="002122B0"/>
    <w:rsid w:val="00213E68"/>
    <w:rsid w:val="002219A5"/>
    <w:rsid w:val="00223876"/>
    <w:rsid w:val="00223B54"/>
    <w:rsid w:val="00230480"/>
    <w:rsid w:val="00231A32"/>
    <w:rsid w:val="002432BF"/>
    <w:rsid w:val="00243FC2"/>
    <w:rsid w:val="00252EDC"/>
    <w:rsid w:val="00277482"/>
    <w:rsid w:val="00282A11"/>
    <w:rsid w:val="00283B53"/>
    <w:rsid w:val="002855F5"/>
    <w:rsid w:val="0028621B"/>
    <w:rsid w:val="00291E06"/>
    <w:rsid w:val="002B0BA5"/>
    <w:rsid w:val="002B10BC"/>
    <w:rsid w:val="002B311D"/>
    <w:rsid w:val="002B5240"/>
    <w:rsid w:val="002C2B60"/>
    <w:rsid w:val="002C51D9"/>
    <w:rsid w:val="002E2E03"/>
    <w:rsid w:val="002F33E1"/>
    <w:rsid w:val="002F7467"/>
    <w:rsid w:val="00301E60"/>
    <w:rsid w:val="0030684E"/>
    <w:rsid w:val="003377D6"/>
    <w:rsid w:val="0034418E"/>
    <w:rsid w:val="003557F9"/>
    <w:rsid w:val="00357F21"/>
    <w:rsid w:val="00364B8A"/>
    <w:rsid w:val="00365B84"/>
    <w:rsid w:val="0036733A"/>
    <w:rsid w:val="003721BC"/>
    <w:rsid w:val="00373C59"/>
    <w:rsid w:val="003866F5"/>
    <w:rsid w:val="00386CAD"/>
    <w:rsid w:val="00391513"/>
    <w:rsid w:val="00394D8F"/>
    <w:rsid w:val="00395201"/>
    <w:rsid w:val="003A63A1"/>
    <w:rsid w:val="003C4323"/>
    <w:rsid w:val="003C6CCA"/>
    <w:rsid w:val="003E451C"/>
    <w:rsid w:val="003E4529"/>
    <w:rsid w:val="003F4FBE"/>
    <w:rsid w:val="004147EB"/>
    <w:rsid w:val="00433D93"/>
    <w:rsid w:val="004459B6"/>
    <w:rsid w:val="0045407A"/>
    <w:rsid w:val="004656C0"/>
    <w:rsid w:val="00485F63"/>
    <w:rsid w:val="00492257"/>
    <w:rsid w:val="004A5425"/>
    <w:rsid w:val="004C3842"/>
    <w:rsid w:val="004C5AE6"/>
    <w:rsid w:val="004D0748"/>
    <w:rsid w:val="004D6635"/>
    <w:rsid w:val="004E3619"/>
    <w:rsid w:val="004F47F6"/>
    <w:rsid w:val="004F740A"/>
    <w:rsid w:val="00500B21"/>
    <w:rsid w:val="00500C6F"/>
    <w:rsid w:val="00507449"/>
    <w:rsid w:val="00512D60"/>
    <w:rsid w:val="00513B94"/>
    <w:rsid w:val="00521A02"/>
    <w:rsid w:val="00530DAF"/>
    <w:rsid w:val="0053649A"/>
    <w:rsid w:val="00541C3E"/>
    <w:rsid w:val="00543447"/>
    <w:rsid w:val="00560BF1"/>
    <w:rsid w:val="00562118"/>
    <w:rsid w:val="00567BA1"/>
    <w:rsid w:val="00570FC8"/>
    <w:rsid w:val="005712C6"/>
    <w:rsid w:val="005A6482"/>
    <w:rsid w:val="005C08B9"/>
    <w:rsid w:val="005C1556"/>
    <w:rsid w:val="005C33B0"/>
    <w:rsid w:val="005D64BA"/>
    <w:rsid w:val="005D6591"/>
    <w:rsid w:val="005E3C38"/>
    <w:rsid w:val="005E59E5"/>
    <w:rsid w:val="005F25BB"/>
    <w:rsid w:val="00600A18"/>
    <w:rsid w:val="006029A9"/>
    <w:rsid w:val="006069D2"/>
    <w:rsid w:val="00610720"/>
    <w:rsid w:val="00612989"/>
    <w:rsid w:val="006209DB"/>
    <w:rsid w:val="006307FE"/>
    <w:rsid w:val="00635553"/>
    <w:rsid w:val="0064163F"/>
    <w:rsid w:val="00663BD8"/>
    <w:rsid w:val="00673DBD"/>
    <w:rsid w:val="00676445"/>
    <w:rsid w:val="006A05D4"/>
    <w:rsid w:val="006A2E56"/>
    <w:rsid w:val="006B3B25"/>
    <w:rsid w:val="006B7430"/>
    <w:rsid w:val="006D5733"/>
    <w:rsid w:val="006E3FC0"/>
    <w:rsid w:val="006E75BF"/>
    <w:rsid w:val="006F1F54"/>
    <w:rsid w:val="00720DEF"/>
    <w:rsid w:val="00741CB0"/>
    <w:rsid w:val="00756582"/>
    <w:rsid w:val="007622B7"/>
    <w:rsid w:val="0078260C"/>
    <w:rsid w:val="007871F8"/>
    <w:rsid w:val="0079344A"/>
    <w:rsid w:val="007A417A"/>
    <w:rsid w:val="007A4B49"/>
    <w:rsid w:val="007B5710"/>
    <w:rsid w:val="007B6DEB"/>
    <w:rsid w:val="007B75C7"/>
    <w:rsid w:val="007C2480"/>
    <w:rsid w:val="007C2C72"/>
    <w:rsid w:val="007C7B28"/>
    <w:rsid w:val="007D180C"/>
    <w:rsid w:val="007D1FC2"/>
    <w:rsid w:val="007D1FD0"/>
    <w:rsid w:val="007E0005"/>
    <w:rsid w:val="007E12E3"/>
    <w:rsid w:val="007E2F1E"/>
    <w:rsid w:val="007F0A09"/>
    <w:rsid w:val="007F1D22"/>
    <w:rsid w:val="007F25C1"/>
    <w:rsid w:val="00807D5B"/>
    <w:rsid w:val="00807DCE"/>
    <w:rsid w:val="00836561"/>
    <w:rsid w:val="008552F3"/>
    <w:rsid w:val="0087212F"/>
    <w:rsid w:val="008774D8"/>
    <w:rsid w:val="00877692"/>
    <w:rsid w:val="00884631"/>
    <w:rsid w:val="008B0508"/>
    <w:rsid w:val="008B7CEB"/>
    <w:rsid w:val="008D73B7"/>
    <w:rsid w:val="008E3D01"/>
    <w:rsid w:val="0090130A"/>
    <w:rsid w:val="009016FA"/>
    <w:rsid w:val="009072C3"/>
    <w:rsid w:val="00907B7E"/>
    <w:rsid w:val="00910907"/>
    <w:rsid w:val="009358AE"/>
    <w:rsid w:val="00943E09"/>
    <w:rsid w:val="00957DB7"/>
    <w:rsid w:val="0097346B"/>
    <w:rsid w:val="00973C5F"/>
    <w:rsid w:val="009844FB"/>
    <w:rsid w:val="00991C1D"/>
    <w:rsid w:val="00994482"/>
    <w:rsid w:val="009A1704"/>
    <w:rsid w:val="009B2F22"/>
    <w:rsid w:val="009B689A"/>
    <w:rsid w:val="009C0859"/>
    <w:rsid w:val="009C232B"/>
    <w:rsid w:val="009D18BA"/>
    <w:rsid w:val="009E003C"/>
    <w:rsid w:val="009E657B"/>
    <w:rsid w:val="00A058ED"/>
    <w:rsid w:val="00A27E70"/>
    <w:rsid w:val="00A32373"/>
    <w:rsid w:val="00A43215"/>
    <w:rsid w:val="00A52EC5"/>
    <w:rsid w:val="00A7584E"/>
    <w:rsid w:val="00A92120"/>
    <w:rsid w:val="00A9337A"/>
    <w:rsid w:val="00A9569C"/>
    <w:rsid w:val="00AA0010"/>
    <w:rsid w:val="00AA074A"/>
    <w:rsid w:val="00AB337C"/>
    <w:rsid w:val="00AD358A"/>
    <w:rsid w:val="00AE23DE"/>
    <w:rsid w:val="00AF0439"/>
    <w:rsid w:val="00AF5B1D"/>
    <w:rsid w:val="00B04C46"/>
    <w:rsid w:val="00B14DD9"/>
    <w:rsid w:val="00B162ED"/>
    <w:rsid w:val="00B20DEA"/>
    <w:rsid w:val="00B44819"/>
    <w:rsid w:val="00B46369"/>
    <w:rsid w:val="00B521D5"/>
    <w:rsid w:val="00B56FE6"/>
    <w:rsid w:val="00B6088E"/>
    <w:rsid w:val="00B64E12"/>
    <w:rsid w:val="00B75327"/>
    <w:rsid w:val="00B75B3C"/>
    <w:rsid w:val="00B76C39"/>
    <w:rsid w:val="00B80542"/>
    <w:rsid w:val="00B911A0"/>
    <w:rsid w:val="00BA06AD"/>
    <w:rsid w:val="00BC2ECF"/>
    <w:rsid w:val="00BC5731"/>
    <w:rsid w:val="00BD05A2"/>
    <w:rsid w:val="00BD7C7E"/>
    <w:rsid w:val="00BE7A3C"/>
    <w:rsid w:val="00BF25F9"/>
    <w:rsid w:val="00BF4BF9"/>
    <w:rsid w:val="00C07AB9"/>
    <w:rsid w:val="00C22678"/>
    <w:rsid w:val="00C26EF1"/>
    <w:rsid w:val="00C30D8E"/>
    <w:rsid w:val="00C41E07"/>
    <w:rsid w:val="00C46BD1"/>
    <w:rsid w:val="00C56EB3"/>
    <w:rsid w:val="00C847E3"/>
    <w:rsid w:val="00C871D6"/>
    <w:rsid w:val="00C96910"/>
    <w:rsid w:val="00CA11FD"/>
    <w:rsid w:val="00CA7E32"/>
    <w:rsid w:val="00CB5107"/>
    <w:rsid w:val="00CD351C"/>
    <w:rsid w:val="00D03D4C"/>
    <w:rsid w:val="00D102DC"/>
    <w:rsid w:val="00D3357E"/>
    <w:rsid w:val="00D41600"/>
    <w:rsid w:val="00D50A12"/>
    <w:rsid w:val="00D62F5F"/>
    <w:rsid w:val="00D66515"/>
    <w:rsid w:val="00D7083B"/>
    <w:rsid w:val="00D81A01"/>
    <w:rsid w:val="00D84629"/>
    <w:rsid w:val="00DB0C83"/>
    <w:rsid w:val="00DB27DA"/>
    <w:rsid w:val="00DC414F"/>
    <w:rsid w:val="00DD3EB8"/>
    <w:rsid w:val="00DE01F8"/>
    <w:rsid w:val="00DE5F10"/>
    <w:rsid w:val="00DF5D42"/>
    <w:rsid w:val="00DF71E5"/>
    <w:rsid w:val="00E02523"/>
    <w:rsid w:val="00E16B69"/>
    <w:rsid w:val="00E22D04"/>
    <w:rsid w:val="00E2432C"/>
    <w:rsid w:val="00E27993"/>
    <w:rsid w:val="00E30493"/>
    <w:rsid w:val="00E30C36"/>
    <w:rsid w:val="00E4246B"/>
    <w:rsid w:val="00E455EF"/>
    <w:rsid w:val="00E552C3"/>
    <w:rsid w:val="00E609A6"/>
    <w:rsid w:val="00E6251B"/>
    <w:rsid w:val="00E73B74"/>
    <w:rsid w:val="00E75BE6"/>
    <w:rsid w:val="00E860B2"/>
    <w:rsid w:val="00E94DF0"/>
    <w:rsid w:val="00EA08E1"/>
    <w:rsid w:val="00EA4E08"/>
    <w:rsid w:val="00EB5DC6"/>
    <w:rsid w:val="00EC4CF9"/>
    <w:rsid w:val="00EC65E3"/>
    <w:rsid w:val="00ED06E2"/>
    <w:rsid w:val="00ED5578"/>
    <w:rsid w:val="00ED68BB"/>
    <w:rsid w:val="00EE181A"/>
    <w:rsid w:val="00EE413B"/>
    <w:rsid w:val="00EE462C"/>
    <w:rsid w:val="00EF42A1"/>
    <w:rsid w:val="00EF547A"/>
    <w:rsid w:val="00F11F95"/>
    <w:rsid w:val="00F12C7C"/>
    <w:rsid w:val="00F1428B"/>
    <w:rsid w:val="00F507A2"/>
    <w:rsid w:val="00F51B57"/>
    <w:rsid w:val="00F61FB0"/>
    <w:rsid w:val="00F82CD3"/>
    <w:rsid w:val="00F96419"/>
    <w:rsid w:val="00FB10CA"/>
    <w:rsid w:val="00FB61FD"/>
    <w:rsid w:val="00FD0AC7"/>
    <w:rsid w:val="00FD2043"/>
    <w:rsid w:val="00FE7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6462E7"/>
  <w15:chartTrackingRefBased/>
  <w15:docId w15:val="{CE668FF1-24AE-477B-AE20-A37CF702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577E"/>
  </w:style>
  <w:style w:type="paragraph" w:styleId="Heading4">
    <w:name w:val="heading 4"/>
    <w:basedOn w:val="Normal"/>
    <w:link w:val="Heading4Char"/>
    <w:uiPriority w:val="9"/>
    <w:qFormat/>
    <w:rsid w:val="00064C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31A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231A3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449"/>
    <w:rPr>
      <w:color w:val="605E5C"/>
      <w:shd w:val="clear" w:color="auto" w:fill="E1DFDD"/>
    </w:rPr>
  </w:style>
  <w:style w:type="character" w:customStyle="1" w:styleId="nolink">
    <w:name w:val="nolink"/>
    <w:basedOn w:val="DefaultParagraphFont"/>
    <w:rsid w:val="00E73B74"/>
  </w:style>
  <w:style w:type="paragraph" w:styleId="ListParagraph">
    <w:name w:val="List Paragraph"/>
    <w:basedOn w:val="Normal"/>
    <w:uiPriority w:val="34"/>
    <w:qFormat/>
    <w:rsid w:val="00C871D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70FC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D6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591"/>
  </w:style>
  <w:style w:type="paragraph" w:styleId="Footer">
    <w:name w:val="footer"/>
    <w:basedOn w:val="Normal"/>
    <w:link w:val="FooterChar"/>
    <w:uiPriority w:val="99"/>
    <w:unhideWhenUsed/>
    <w:rsid w:val="005D6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591"/>
  </w:style>
  <w:style w:type="character" w:customStyle="1" w:styleId="Heading4Char">
    <w:name w:val="Heading 4 Char"/>
    <w:basedOn w:val="DefaultParagraphFont"/>
    <w:link w:val="Heading4"/>
    <w:uiPriority w:val="9"/>
    <w:rsid w:val="00064C4F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64C4F"/>
    <w:rPr>
      <w:b/>
      <w:bCs/>
    </w:rPr>
  </w:style>
  <w:style w:type="character" w:styleId="Emphasis">
    <w:name w:val="Emphasis"/>
    <w:basedOn w:val="DefaultParagraphFont"/>
    <w:uiPriority w:val="20"/>
    <w:qFormat/>
    <w:rsid w:val="00064C4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DB27DA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73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73B7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8D73B7"/>
    <w:rPr>
      <w:rFonts w:ascii="Courier New" w:eastAsia="Times New Roman" w:hAnsi="Courier New" w:cs="Courier New"/>
      <w:sz w:val="20"/>
      <w:szCs w:val="20"/>
    </w:rPr>
  </w:style>
  <w:style w:type="paragraph" w:customStyle="1" w:styleId="whitespace-normal">
    <w:name w:val="whitespace-normal"/>
    <w:basedOn w:val="Normal"/>
    <w:rsid w:val="006129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whitespace-pre-wrap">
    <w:name w:val="whitespace-pre-wrap"/>
    <w:basedOn w:val="Normal"/>
    <w:rsid w:val="006129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7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443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4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9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09581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3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25798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2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7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744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3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19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8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7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36B4C5-D504-4B9D-9F9D-EAB3BD3187DE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{&quot;citationID&quot;:&quot;MENDELEY_CITATION_1c535a0b-ff46-497f-8a08-01f48d952eb8&quot;,&quot;properties&quot;:{&quot;noteIndex&quot;:0},&quot;isEdited&quot;:false,&quot;manualOverride&quot;:{&quot;isManuallyOverridden&quot;:false,&quot;citeprocText&quot;:&quot;(&lt;i&gt;Wireshark User’s Guide&lt;/i&gt;, n.d.)&quot;,&quot;manualOverrideText&quot;:&quot;&quot;},&quot;citationTag&quot;:&quot;MENDELEY_CITATION_v3_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&quot;,&quot;citationItems&quot;:[{&quot;id&quot;:&quot;bbdc21d2-c5c8-3971-924a-a007fb6ae6cd&quot;,&quot;itemData&quot;:{&quot;type&quot;:&quot;webpage&quot;,&quot;id&quot;:&quot;bbdc21d2-c5c8-3971-924a-a007fb6ae6cd&quot;,&quot;title&quot;:&quot;Wireshark User’s Guide&quot;,&quot;accessed&quot;:{&quot;date-parts&quot;:[[2023,11,19]]},&quot;URL&quot;:&quot;https://www.wireshark.org/docs/wsug_html_chunked/index.html&quot;,&quot;container-title-short&quot;:&quot;&quot;},&quot;isTemporary&quot;:false}]},{&quot;citationID&quot;:&quot;MENDELEY_CITATION_831b1531-e5bc-40cd-81dc-52bf5106b414&quot;,&quot;properties&quot;:{&quot;noteIndex&quot;:0},&quot;isEdited&quot;:false,&quot;manualOverride&quot;:{&quot;isManuallyOverridden&quot;:false,&quot;citeprocText&quot;:&quot;(&lt;i&gt;Wireshark Cheat Sheet - Commands, Captures, Filters, Shortcuts &amp;#38; FAQs&lt;/i&gt;, n.d.)&quot;,&quot;manualOverrideText&quot;:&quot;&quot;},&quot;citationTag&quot;:&quot;MENDELEY_CITATION_v3_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&quot;,&quot;citationItems&quot;:[{&quot;id&quot;:&quot;9b15953d-24d4-3c0a-8675-74de7228c3ff&quot;,&quot;itemData&quot;:{&quot;type&quot;:&quot;webpage&quot;,&quot;id&quot;:&quot;9b15953d-24d4-3c0a-8675-74de7228c3ff&quot;,&quot;title&quot;:&quot;Wireshark Cheat Sheet - Commands, Captures, Filters, Shortcuts &amp; FAQs&quot;,&quot;accessed&quot;:{&quot;date-parts&quot;:[[2023,11,19]]},&quot;URL&quot;:&quot;https://www.comparitech.com/net-admin/wireshark-cheat-sheet/&quot;,&quot;container-title-short&quot;:&quot;&quot;},&quot;isTemporary&quot;:false}]},{&quot;citationID&quot;:&quot;MENDELEY_CITATION_e0cefb32-fc89-4c23-adac-a9b55c8924ed&quot;,&quot;properties&quot;:{&quot;noteIndex&quot;:0},&quot;isEdited&quot;:false,&quot;manualOverride&quot;:{&quot;isManuallyOverridden&quot;:false,&quot;citeprocText&quot;:&quot;(&lt;i&gt;What Is Wireshark and How to Use It | Cybersecurity | CompTIA&lt;/i&gt;, n.d.)&quot;,&quot;manualOverrideText&quot;:&quot;&quot;},&quot;citationTag&quot;:&quot;MENDELEY_CITATION_v3_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&quot;,&quot;citationItems&quot;:[{&quot;id&quot;:&quot;79a61ae1-d12c-31a1-9909-e0994c7afdc1&quot;,&quot;itemData&quot;:{&quot;type&quot;:&quot;webpage&quot;,&quot;id&quot;:&quot;79a61ae1-d12c-31a1-9909-e0994c7afdc1&quot;,&quot;title&quot;:&quot;What Is Wireshark and How to Use It | Cybersecurity | CompTIA&quot;,&quot;accessed&quot;:{&quot;date-parts&quot;:[[2023,11,19]]},&quot;URL&quot;:&quot;https://www.comptia.org/content/articles/what-is-wireshark-and-how-to-use-it&quot;,&quot;container-title-short&quot;:&quot;&quot;},&quot;isTemporary&quot;:false}]}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ED66F9-4691-45A7-ACE4-D47E44575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357</Words>
  <Characters>1903</Characters>
  <Application>Microsoft Office Word</Application>
  <DocSecurity>0</DocSecurity>
  <Lines>63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123</dc:creator>
  <cp:keywords/>
  <dc:description/>
  <cp:lastModifiedBy>liang1</cp:lastModifiedBy>
  <cp:revision>157</cp:revision>
  <dcterms:created xsi:type="dcterms:W3CDTF">2023-11-19T04:16:00Z</dcterms:created>
  <dcterms:modified xsi:type="dcterms:W3CDTF">2025-02-23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992852fb6aa17703344bfa9fdb6d6609475c74d5cd059defbca51ad7c9758b</vt:lpwstr>
  </property>
</Properties>
</file>